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20" w:name="cover-letter"/>
    <w:p>
      <w:pPr>
        <w:pStyle w:val="Heading1"/>
      </w:pPr>
      <w:r>
        <w:t xml:space="preserve">Cover Letter</w:t>
      </w:r>
    </w:p>
    <w:p>
      <w:pPr>
        <w:pStyle w:val="FirstParagraph"/>
      </w:pPr>
      <w:r>
        <w:rPr>
          <w:bCs/>
          <w:b/>
        </w:rPr>
        <w:t xml:space="preserve">Dr. [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rPr>
          <w:bCs/>
          <w:b/>
        </w:rPr>
        <w:t xml:space="preserve">Recruitment Team</w:t>
      </w:r>
      <w:r>
        <w:br/>
      </w:r>
      <w:r>
        <w:t xml:space="preserve">[Hospital or Institution Name in Netherlands Amsterdam]</w:t>
      </w:r>
      <w:r>
        <w:br/>
      </w:r>
      <w:r>
        <w:t xml:space="preserve">[Institution Address]</w:t>
      </w:r>
      <w:r>
        <w:br/>
      </w:r>
      <w:r>
        <w:t xml:space="preserve">Amsterdam, Netherlands</w:t>
      </w:r>
    </w:p>
    <w:p>
      <w:pPr>
        <w:pStyle w:val="BodyText"/>
      </w:pPr>
      <w:r>
        <w:t xml:space="preserve">Dear Hiring Committee,</w:t>
      </w:r>
    </w:p>
    <w:p>
      <w:pPr>
        <w:pStyle w:val="BodyText"/>
      </w:pPr>
      <w:r>
        <w:t xml:space="preserve">I am writing to express my strong interest in the Surgeon position at [Hospital or Institution Name] in the Netherlands, specifically in Amsterdam. As a highly skilled and dedicated surgeon with over [X years] of experience in [specific surgical field, e.g., general surgery, orthopedics, etc.], I am eager to contribute my expertise to one of Europe’s most innovative healthcare hubs. The Netherlands’ commitment to advanced medical research, patient-centered care, and its dynamic medical community in Amsterdam make this opportunity particularly compelling for me.</w:t>
      </w:r>
    </w:p>
    <w:p>
      <w:pPr>
        <w:pStyle w:val="BodyText"/>
      </w:pPr>
      <w:r>
        <w:t xml:space="preserve">Throughout my career as a Surgeon, I have consistently prioritized excellence in clinical practice, surgical innovation, and compassionate patient care. My work has been shaped by rigorous training at [Medical School/Training Institution], where I developed a strong foundation in [specific techniques or specialties]. This was further refined during my time at [Previous Hospital/Organization], where I led complex procedures such as [mention specific surgeries or cases], while collaborating with multidisciplinary teams to ensure the best possible outcomes for patients.</w:t>
      </w:r>
    </w:p>
    <w:p>
      <w:pPr>
        <w:pStyle w:val="BodyText"/>
      </w:pPr>
      <w:r>
        <w:t xml:space="preserve">Amsterdam, with its unique blend of cultural diversity and cutting-edge healthcare infrastructure, represents an ideal setting for a Surgeon like myself. The city’s hospitals, including institutions such as [e.g., Academic Medical Center (AMC), Leiden University Medical Center], are renowned for their state-of-the-art facilities and commitment to advancing medical science. I am particularly drawn to the opportunity to work in a country that values precision, efficiency, and continuous improvement in healthcare delivery. The Netherlands’ emphasis on integrating technology into surgical practices—such as robotic-assisted procedures and AI-driven diagnostics—aligns with my own passion for leveraging innovation to enhance patient care.</w:t>
      </w:r>
    </w:p>
    <w:p>
      <w:pPr>
        <w:pStyle w:val="BodyText"/>
      </w:pPr>
      <w:r>
        <w:t xml:space="preserve">As a Surgeon, I have always believed that the key to successful outcomes lies in a combination of technical proficiency, critical thinking, and empathy. My experience in [specific area, e.g., minimally invasive surgery, trauma care] has taught me the importance of adaptability and precision under pressure. In Amsterdam’s fast-paced healthcare environment, I am confident that my ability to remain calm during high-stakes procedures and my dedication to lifelong learning will allow me to thrive. Additionally, my fluency in [languages, e.g., English and Dutch] ensures seamless communication with patients and colleagues, a critical factor in building trust and delivering personalized care.</w:t>
      </w:r>
    </w:p>
    <w:p>
      <w:pPr>
        <w:pStyle w:val="BodyText"/>
      </w:pPr>
      <w:r>
        <w:t xml:space="preserve">What excites me most about the opportunity to work in the Netherlands is the collaborative spirit of its medical professionals. Amsterdam’s healthcare system fosters a culture of teamwork, where surgeons, nurses, and researchers work together to push boundaries and improve standards. I am eager to contribute my expertise while learning from the diverse perspectives of my peers. The Netherlands’ focus on preventive care and holistic treatment approaches also resonates with my philosophy as a Surgeon, which emphasizes not only treating conditions but also empowering patients to achieve long-term wellness.</w:t>
      </w:r>
    </w:p>
    <w:p>
      <w:pPr>
        <w:pStyle w:val="BodyText"/>
      </w:pPr>
      <w:r>
        <w:t xml:space="preserve">My professional journey has been marked by a commitment to both clinical excellence and community engagement. I have participated in numerous surgical outreach programs, including [mention any volunteer work or international assignments], where I provided care in underserved areas while advocating for equitable access to medical resources. This experience has deepened my understanding of the societal impact of healthcare and reinforced my desire to work in a country that values inclusivity and innovation. Amsterdam’s reputation as a global city with a strong focus on sustainability and quality of life further aligns with my personal values.</w:t>
      </w:r>
    </w:p>
    <w:p>
      <w:pPr>
        <w:pStyle w:val="BodyText"/>
      </w:pPr>
      <w:r>
        <w:t xml:space="preserve">As a Surgeon, I understand the importance of continuous professional development. I have consistently pursued advanced certifications, attended international conferences such as [specific conference name], and engaged in research projects aimed at improving surgical techniques. The Netherlands’ thriving medical research ecosystem offers unparalleled opportunities for collaboration and growth, and I am enthusiastic about contributing to groundbreaking studies that could shape the future of surgery.</w:t>
      </w:r>
    </w:p>
    <w:p>
      <w:pPr>
        <w:pStyle w:val="BodyText"/>
      </w:pPr>
      <w:r>
        <w:t xml:space="preserve">In conclusion, I am highly motivated to bring my skills, experience, and passion for surgery to [Hospital or Institution Name] in Amsterdam. The Netherlands’ reputation as a leader in healthcare innovation, combined with the city’s vibrant culture and dedication to excellence, makes this an ideal place for me to advance my career. I am confident that my background as a Surgeon and my commitment to patient-centered care will enable me to make meaningful contributions to your institution.</w:t>
      </w:r>
    </w:p>
    <w:p>
      <w:pPr>
        <w:pStyle w:val="BodyText"/>
      </w:pPr>
      <w:r>
        <w:t xml:space="preserve">Thank you for considering my application. I would welcome the opportunity to discuss how my qualifications align with the needs of your team. Please feel free to contact me at [phone number] or [email address] at your convenience. I look forward to the possibility of contributing to the continued success of [Hospital or Institution Name] in Amsterdam.</w:t>
      </w:r>
    </w:p>
    <w:p>
      <w:pPr>
        <w:pStyle w:val="BodyText"/>
      </w:pPr>
      <w:r>
        <w:t xml:space="preserve">Sincerely,</w:t>
      </w:r>
      <w:r>
        <w:br/>
      </w:r>
      <w:r>
        <w:t xml:space="preserve">Dr. [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Position in Netherlands Amsterdam</dc:title>
  <dc:creator/>
  <cp:keywords/>
  <dcterms:created xsi:type="dcterms:W3CDTF">2026-07-21T09:56:56Z</dcterms:created>
  <dcterms:modified xsi:type="dcterms:W3CDTF">2026-07-21T09:56:56Z</dcterms:modified>
</cp:coreProperties>
</file>

<file path=docProps/custom.xml><?xml version="1.0" encoding="utf-8"?>
<Properties xmlns="http://schemas.openxmlformats.org/officeDocument/2006/custom-properties" xmlns:vt="http://schemas.openxmlformats.org/officeDocument/2006/docPropsVTypes"/>
</file>